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X5c305896159c0a5f9648a4d0f0613e97b9b9705"/>
    <w:p>
      <w:pPr>
        <w:pStyle w:val="Heading1"/>
      </w:pPr>
      <w:r>
        <w:t xml:space="preserve">Internship Application Letter for Automotive Engine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br/>
      </w:r>
      <w:r>
        <w:br/>
      </w:r>
    </w:p>
    <w:p>
      <w:pPr>
        <w:pStyle w:val="BodyText"/>
      </w:pPr>
      <w:r>
        <w:t xml:space="preserve">Date: October 26, 2023</w:t>
      </w:r>
    </w:p>
    <w:p>
      <w:pPr>
        <w:pStyle w:val="BodyText"/>
      </w:pPr>
      <w:r>
        <w:t xml:space="preserve">Hiring Manager</w:t>
      </w:r>
    </w:p>
    <w:p>
      <w:pPr>
        <w:pStyle w:val="BodyText"/>
      </w:pPr>
      <w:r>
        <w:t xml:space="preserve">PT. [Company Name]</w:t>
      </w:r>
    </w:p>
    <w:p>
      <w:pPr>
        <w:pStyle w:val="BodyText"/>
      </w:pPr>
      <w:r>
        <w:t xml:space="preserve">Headquarters Address</w:t>
      </w:r>
    </w:p>
    <w:p>
      <w:pPr>
        <w:pStyle w:val="BodyText"/>
      </w:pPr>
      <w:r>
        <w:t xml:space="preserve">Jakarta, Indonesia</w:t>
      </w:r>
    </w:p>
    <w:bookmarkStart w:id="20" w:name="X184012551519f0da7dde6dcafc9a30c2029d401"/>
    <w:p>
      <w:pPr>
        <w:pStyle w:val="Heading2"/>
      </w:pPr>
      <w:r>
        <w:t xml:space="preserve">Subject: Application for Automotive Engineer Internship Position in Jakarta, Indonesia</w:t>
      </w:r>
    </w:p>
    <w:p>
      <w:pPr>
        <w:pStyle w:val="FirstParagraph"/>
      </w:pPr>
      <w:r>
        <w:t xml:space="preserve">Dear Hiring Manager,</w:t>
      </w:r>
    </w:p>
    <w:p>
      <w:pPr>
        <w:pStyle w:val="BodyText"/>
      </w:pPr>
      <w:r>
        <w:t xml:space="preserve">I am writing with profound enthusiasm to express my sincere interest in the Automotive Engineer Internship position at PT. [Company Name], as advertised on your careers portal and LinkedIn. As a dedicated engineering student deeply passionate about the future of mobility in Indonesia, I am eager to contribute my academic knowledge, technical skills, and unwavering dedication to your esteemed team in Jakarta. This opportunity represents a pivotal step toward my aspiration to become a transformative Automotive Engineer within Indonesia's rapidly evolving automotive landscape.</w:t>
      </w:r>
    </w:p>
    <w:p>
      <w:pPr>
        <w:pStyle w:val="BodyText"/>
      </w:pPr>
      <w:r>
        <w:t xml:space="preserve">Currently pursuing my Bachelor of Engineering (B.E.) in Mechanical Engineering with a specialization in Automotive Systems at Universitas Teknologi Sepuluh Nopember (ITS), Surabaya, I have immersed myself in coursework and projects directly relevant to the challenges and innovations shaping Indonesia Jakarta's automotive sector. My academic journey has been meticulously aligned with the demands of modern vehicle development, including thermodynamics, materials science, control systems, and advanced CAD/CAM applications. In my final-year thesis project focused on "Optimizing Thermal Management Systems for Electric Vehicles in Tropical Climates," I conducted extensive simulations using ANSYS Fluent to model heat dissipation under Jakarta's high-humidity conditions. This research directly addresses a critical challenge for electric vehicle adoption in Indonesia, where the average temperature often exceeds 30°C year-round, significantly impacting battery efficiency and longevity – an issue paramount for companies targeting the Jakarta market.</w:t>
      </w:r>
    </w:p>
    <w:p>
      <w:pPr>
        <w:pStyle w:val="BodyText"/>
      </w:pPr>
      <w:r>
        <w:t xml:space="preserve">My technical proficiency extends beyond academic theory. I am proficient in industry-standard software including CATIA V5 for 3D modeling of vehicle components, MATLAB/Simulink for system dynamics simulation, and LabVIEW for sensor data acquisition. During a summer project at PT. Astra International's research lab (a major automotive distributor in Jakarta), I assisted senior engineers in analyzing vibration data from engine mounts using NVH (Noise, Vibration, Harshness) testing equipment. This hands-on experience taught me the critical importance of precision engineering in real-world applications, especially within Indonesia's unique context where diverse road conditions and traffic patterns necessitate robust vehicle design. I witnessed firsthand how even minor component tolerances affect performance in Jakarta's congested urban environment – a lesson that solidified my commitment to meticulous engineering practices.</w:t>
      </w:r>
    </w:p>
    <w:p>
      <w:pPr>
        <w:pStyle w:val="BodyText"/>
      </w:pPr>
      <w:r>
        <w:t xml:space="preserve">What excites me most about this internship opportunity is the chance to contribute to PT. [Company Name]'s pioneering work in sustainable mobility within Indonesia Jakarta. I have closely followed your company's initiatives, particularly your recent collaboration with local universities on developing affordable electric vehicle prototypes for the Indonesian market and your commitment to supporting Indonesia's National Electric Vehicle Strategy (N-EVS) target of 20% EV sales by 2025. Jakarta, as the nation's economic hub and a city grappling with severe air pollution (ranked among the most polluted globally by WHO), presents an urgent need for innovative automotive solutions. My passion for clean technology and understanding of Indonesia's specific environmental challenges – from traffic congestion to infrastructure limitations – aligns perfectly with your mission. I am eager to apply my skills in vehicle dynamics and energy efficiency to support projects that directly benefit Jakarta's citizens and environment.</w:t>
      </w:r>
    </w:p>
    <w:p>
      <w:pPr>
        <w:pStyle w:val="BodyText"/>
      </w:pPr>
      <w:r>
        <w:t xml:space="preserve">Living in Jakarta during my academic exchange program at Universitas Padjadjaran (UNPAD) provided me with invaluable cultural immersion. Navigating the complex traffic systems, understanding local consumer preferences for vehicle features, and collaborating with diverse Indonesian engineering teams taught me adaptability and effective communication – essential soft skills for an Automotive Engineer working in a dynamic market like Jakarta. I am fluent in Bahasa Indonesia (written and spoken) at a professional level and possess strong English communication abilities, ensuring seamless collaboration across international project teams common in the global automotive industry. Furthermore, I deeply respect the Indonesian concept of "gotong royong" (mutual cooperation), which resonates with my collaborative approach to engineering problem-solving – believing that complex vehicle systems require collective expertise to solve.</w:t>
      </w:r>
    </w:p>
    <w:p>
      <w:pPr>
        <w:pStyle w:val="BodyText"/>
      </w:pPr>
      <w:r>
        <w:t xml:space="preserve">I am particularly drawn to PT. [Company Name]'s investment in R&amp;D facilities within Jakarta, including your state-of-the-art test track and virtual simulation center. I am confident that interning under your guidance would provide me with unparalleled exposure to the full vehicle development lifecycle – from concept design through prototyping and testing – all critical stages for a budding Automotive Engineer. My goal is not only to learn but to actively contribute: I am prepared to apply my analytical skills in data-driven problem-solving, support material selection processes for cost-effective yet durable components suitable for Jakarta's conditions, and assist in developing more efficient powertrain solutions that reduce emissions in our capital city.</w:t>
      </w:r>
    </w:p>
    <w:p>
      <w:pPr>
        <w:pStyle w:val="BodyText"/>
      </w:pPr>
      <w:r>
        <w:t xml:space="preserve">My resume, attached for your review, provides further detail on my academic projects, technical skills (including specific software certifications), and extracurricular engineering activities such as participating in the ITS Formula Student Team. I am confident that my proactive attitude, strong foundation in automotive principles, and deep commitment to contributing to Indonesia's mobility future make me an ideal candidate for this Automotive Engineer Internship role within your Jakarta operations.</w:t>
      </w:r>
    </w:p>
    <w:p>
      <w:pPr>
        <w:pStyle w:val="BodyText"/>
      </w:pPr>
      <w:r>
        <w:t xml:space="preserve">Thank you for considering my application. I am incredibly eager about the possibility of bringing my technical skills and fresh perspective to PT. [Company Name] and contributing meaningfully to your efforts in shaping sustainable automotive solutions for Jakarta, Indonesia. I welcome the opportunity to discuss how my qualifications align with your current projects during an interview at your earliest convenience.</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1T05:00:27Z</dcterms:created>
  <dcterms:modified xsi:type="dcterms:W3CDTF">2026-07-21T05:00:27Z</dcterms:modified>
</cp:coreProperties>
</file>

<file path=docProps/custom.xml><?xml version="1.0" encoding="utf-8"?>
<Properties xmlns="http://schemas.openxmlformats.org/officeDocument/2006/custom-properties" xmlns:vt="http://schemas.openxmlformats.org/officeDocument/2006/docPropsVTypes"/>
</file>